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652DD5BF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706A4A">
        <w:rPr>
          <w:sz w:val="32"/>
          <w:szCs w:val="32"/>
        </w:rPr>
        <w:t>1</w:t>
      </w:r>
    </w:p>
    <w:p w14:paraId="1FEE0CFC" w14:textId="1BD2FB29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7D3F1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3B6D3057" w:rsidR="00804189" w:rsidRDefault="00ED2703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3E4E4FE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66897BC2" w14:textId="16EDB8FB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325669AF" w:rsidR="00804189" w:rsidRDefault="00FA0FFB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1988402F" w:rsidR="00DB5B04" w:rsidRDefault="006B35FB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  <w:tc>
          <w:tcPr>
            <w:tcW w:w="1602" w:type="dxa"/>
          </w:tcPr>
          <w:p w14:paraId="27A489B7" w14:textId="77777777" w:rsidR="00DB5B04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01D46E76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7357D1">
              <w:rPr>
                <w:sz w:val="24"/>
                <w:szCs w:val="24"/>
                <w:highlight w:val="yellow"/>
              </w:rPr>
              <w:t>Cascade Delete</w:t>
            </w:r>
            <w:r w:rsidR="00BC3F89" w:rsidRPr="00311572">
              <w:rPr>
                <w:sz w:val="24"/>
                <w:szCs w:val="24"/>
                <w:highlight w:val="yellow"/>
              </w:rPr>
              <w:t>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7357D1">
              <w:rPr>
                <w:sz w:val="24"/>
                <w:szCs w:val="24"/>
                <w:highlight w:val="yellow"/>
              </w:rPr>
              <w:t>Update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, </w:t>
            </w:r>
            <w:r w:rsidR="007357D1">
              <w:rPr>
                <w:sz w:val="24"/>
                <w:szCs w:val="24"/>
                <w:highlight w:val="yellow"/>
              </w:rPr>
              <w:t>Foreign Key</w:t>
            </w:r>
            <w:r w:rsidR="000F1955" w:rsidRPr="00311572">
              <w:rPr>
                <w:sz w:val="24"/>
                <w:szCs w:val="24"/>
                <w:highlight w:val="yellow"/>
              </w:rPr>
              <w:t>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770AAB8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="00DD1703">
              <w:rPr>
                <w:b/>
                <w:bCs/>
                <w:sz w:val="24"/>
                <w:szCs w:val="24"/>
                <w:highlight w:val="yellow"/>
              </w:rPr>
              <w:t>30</w:t>
            </w:r>
          </w:p>
        </w:tc>
        <w:tc>
          <w:tcPr>
            <w:tcW w:w="1602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77777777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540DDA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AA977" w14:textId="77777777" w:rsidR="00540DDA" w:rsidRDefault="00540DDA">
      <w:pPr>
        <w:spacing w:after="0" w:line="240" w:lineRule="auto"/>
      </w:pPr>
      <w:r>
        <w:separator/>
      </w:r>
    </w:p>
  </w:endnote>
  <w:endnote w:type="continuationSeparator" w:id="0">
    <w:p w14:paraId="0B6929B2" w14:textId="77777777" w:rsidR="00540DDA" w:rsidRDefault="00540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540D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D1051" w14:textId="77777777" w:rsidR="00540DDA" w:rsidRDefault="00540DDA">
      <w:pPr>
        <w:spacing w:after="0" w:line="240" w:lineRule="auto"/>
      </w:pPr>
      <w:r>
        <w:separator/>
      </w:r>
    </w:p>
  </w:footnote>
  <w:footnote w:type="continuationSeparator" w:id="0">
    <w:p w14:paraId="3AC1C6F5" w14:textId="77777777" w:rsidR="00540DDA" w:rsidRDefault="00540D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11033F"/>
    <w:rsid w:val="001217DB"/>
    <w:rsid w:val="00124054"/>
    <w:rsid w:val="0013029B"/>
    <w:rsid w:val="00131BE9"/>
    <w:rsid w:val="00167FB1"/>
    <w:rsid w:val="001D570B"/>
    <w:rsid w:val="00211B15"/>
    <w:rsid w:val="00260872"/>
    <w:rsid w:val="002F65BE"/>
    <w:rsid w:val="00311572"/>
    <w:rsid w:val="003D0CC0"/>
    <w:rsid w:val="003E21B0"/>
    <w:rsid w:val="003E2C1F"/>
    <w:rsid w:val="003F381B"/>
    <w:rsid w:val="004B3827"/>
    <w:rsid w:val="004C5A1F"/>
    <w:rsid w:val="004F1656"/>
    <w:rsid w:val="00517EE7"/>
    <w:rsid w:val="00540DDA"/>
    <w:rsid w:val="00594077"/>
    <w:rsid w:val="005954C2"/>
    <w:rsid w:val="00596805"/>
    <w:rsid w:val="005E672D"/>
    <w:rsid w:val="00671EED"/>
    <w:rsid w:val="00680E01"/>
    <w:rsid w:val="00682F82"/>
    <w:rsid w:val="006B35FB"/>
    <w:rsid w:val="006B4C1F"/>
    <w:rsid w:val="006D5FE3"/>
    <w:rsid w:val="006E2F92"/>
    <w:rsid w:val="006F1528"/>
    <w:rsid w:val="006F6A75"/>
    <w:rsid w:val="00703368"/>
    <w:rsid w:val="00706A4A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20</cp:revision>
  <dcterms:created xsi:type="dcterms:W3CDTF">2020-11-06T05:23:00Z</dcterms:created>
  <dcterms:modified xsi:type="dcterms:W3CDTF">2021-10-30T21:37:00Z</dcterms:modified>
</cp:coreProperties>
</file>